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5099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ulia Now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dwiga Jędrzej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